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C9618" w14:textId="063F8ECB" w:rsidR="00393709" w:rsidRDefault="00393709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לאחד את תהליכי עיבוד הנתונים בלי קבצי ביניים</w:t>
      </w:r>
    </w:p>
    <w:p w14:paraId="0372030C" w14:textId="001A129F" w:rsidR="00393709" w:rsidRDefault="00393709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לא בהכרח צריך דאטה </w:t>
      </w:r>
      <w:proofErr w:type="spellStart"/>
      <w:r>
        <w:rPr>
          <w:rFonts w:hint="cs"/>
          <w:rtl/>
        </w:rPr>
        <w:t>בייס</w:t>
      </w:r>
      <w:proofErr w:type="spellEnd"/>
    </w:p>
    <w:p w14:paraId="22C978BF" w14:textId="1B8F2B84" w:rsidR="00393709" w:rsidRDefault="00393709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לא לשים דאטה </w:t>
      </w:r>
      <w:proofErr w:type="spellStart"/>
      <w:r>
        <w:rPr>
          <w:rFonts w:hint="cs"/>
          <w:rtl/>
        </w:rPr>
        <w:t>בגיט</w:t>
      </w:r>
      <w:proofErr w:type="spellEnd"/>
      <w:r>
        <w:rPr>
          <w:rFonts w:hint="cs"/>
          <w:rtl/>
        </w:rPr>
        <w:t xml:space="preserve"> האב</w:t>
      </w:r>
    </w:p>
    <w:p w14:paraId="34D20E6F" w14:textId="5140EA6A" w:rsidR="00393709" w:rsidRPr="00393709" w:rsidRDefault="00393709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לכל סוג של הוצאת דאטה, לשים </w:t>
      </w:r>
      <w:r>
        <w:rPr>
          <w:lang w:val="en-US"/>
        </w:rPr>
        <w:t>notebook</w:t>
      </w:r>
      <w:r>
        <w:rPr>
          <w:rFonts w:hint="cs"/>
          <w:rtl/>
          <w:lang w:val="en-US"/>
        </w:rPr>
        <w:t xml:space="preserve"> עם כל האופציות, שיריצו אצלם.</w:t>
      </w:r>
    </w:p>
    <w:p w14:paraId="090D046D" w14:textId="06BEF2EC" w:rsidR="00393709" w:rsidRPr="00393709" w:rsidRDefault="00393709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  <w:lang w:val="en-US"/>
        </w:rPr>
        <w:t>להימנע ממיליון גרסאות שונות של הדאטה</w:t>
      </w:r>
    </w:p>
    <w:p w14:paraId="710E93A1" w14:textId="15D6C1CD" w:rsidR="00393709" w:rsidRDefault="00E50827" w:rsidP="00393709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להסתכל בעיניים </w:t>
      </w:r>
    </w:p>
    <w:p w14:paraId="1C38CC5C" w14:textId="1C2A6F46" w:rsidR="00E50827" w:rsidRDefault="00E50827" w:rsidP="00E50827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דאטה לדוגמא</w:t>
      </w:r>
    </w:p>
    <w:p w14:paraId="29E2C035" w14:textId="7C83B1E3" w:rsidR="00E50827" w:rsidRDefault="00E50827" w:rsidP="00E50827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למצוא </w:t>
      </w:r>
      <w:proofErr w:type="spellStart"/>
      <w:r>
        <w:rPr>
          <w:rFonts w:hint="cs"/>
          <w:rtl/>
        </w:rPr>
        <w:t>אאוטליירים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</w:p>
    <w:p w14:paraId="55FA2C31" w14:textId="2BE24C01" w:rsidR="00E50827" w:rsidRPr="00283BD9" w:rsidRDefault="00283BD9" w:rsidP="00E50827">
      <w:pPr>
        <w:pStyle w:val="a3"/>
        <w:numPr>
          <w:ilvl w:val="0"/>
          <w:numId w:val="1"/>
        </w:numPr>
        <w:bidi/>
      </w:pPr>
      <w:r>
        <w:rPr>
          <w:lang w:val="en-US"/>
        </w:rPr>
        <w:t>Design patterns</w:t>
      </w:r>
    </w:p>
    <w:p w14:paraId="12840305" w14:textId="1A54A4CD" w:rsidR="00283BD9" w:rsidRDefault="00283BD9" w:rsidP="00283BD9">
      <w:pPr>
        <w:pStyle w:val="a3"/>
        <w:numPr>
          <w:ilvl w:val="0"/>
          <w:numId w:val="1"/>
        </w:numPr>
        <w:bidi/>
      </w:pPr>
      <w:r>
        <w:rPr>
          <w:lang w:val="en-US"/>
        </w:rPr>
        <w:t>Coding principles</w:t>
      </w:r>
    </w:p>
    <w:sectPr w:rsidR="00283B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2227F"/>
    <w:multiLevelType w:val="hybridMultilevel"/>
    <w:tmpl w:val="5FDE424E"/>
    <w:lvl w:ilvl="0" w:tplc="1374C1A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9770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wMDI1MDIyNDIzMzdX0lEKTi0uzszPAykwrAUAvNuySCwAAAA="/>
  </w:docVars>
  <w:rsids>
    <w:rsidRoot w:val="00393709"/>
    <w:rsid w:val="00283BD9"/>
    <w:rsid w:val="00393709"/>
    <w:rsid w:val="00E5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AD046"/>
  <w15:chartTrackingRefBased/>
  <w15:docId w15:val="{51EDE20A-77B9-49A3-A044-C567625C4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3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ga gshur</dc:creator>
  <cp:keywords/>
  <dc:description/>
  <cp:lastModifiedBy>noga gshur</cp:lastModifiedBy>
  <cp:revision>1</cp:revision>
  <dcterms:created xsi:type="dcterms:W3CDTF">2023-08-07T11:48:00Z</dcterms:created>
  <dcterms:modified xsi:type="dcterms:W3CDTF">2023-08-07T12:11:00Z</dcterms:modified>
</cp:coreProperties>
</file>